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2EB67F57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204019">
              <w:rPr>
                <w:rFonts w:ascii="Times New Roman" w:eastAsia="宋体" w:hAnsi="Times New Roman" w:hint="eastAsia"/>
                <w:sz w:val="24"/>
                <w:szCs w:val="24"/>
              </w:rPr>
              <w:t>1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Pr="009D00BE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EE86744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="00677806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="00677806"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6AC6910B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9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)</w:t>
      </w:r>
    </w:p>
    <w:p w14:paraId="1C1D6AFE" w14:textId="6AB4542F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CE662F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)</w:t>
      </w:r>
    </w:p>
    <w:p w14:paraId="2F9E5C27" w14:textId="180CD9B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approach for the external loads on shield tunnel lining in service based on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monitored deformation. Structural Control and Health Monitoring, 2023, 8128701. https://doi.org/10.1155/2023/8128701.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603B0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.4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)</w:t>
      </w:r>
    </w:p>
    <w:p w14:paraId="694221C0" w14:textId="6BC2CBD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9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)</w:t>
      </w:r>
    </w:p>
    <w:p w14:paraId="2915BDEF" w14:textId="71C912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Pr="00757422">
        <w:rPr>
          <w:rFonts w:ascii="Times New Roman" w:eastAsia="宋体" w:hAnsi="Times New Roman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Pr="00757422">
        <w:rPr>
          <w:rFonts w:ascii="Times New Roman" w:eastAsia="宋体" w:hAnsi="Times New Roman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2774637C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="0067780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="0067780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="00677806"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23AA66" w14:textId="77777777" w:rsidR="00C75CB9" w:rsidRDefault="00C75CB9" w:rsidP="000F2CC4">
      <w:r>
        <w:separator/>
      </w:r>
    </w:p>
  </w:endnote>
  <w:endnote w:type="continuationSeparator" w:id="0">
    <w:p w14:paraId="156D2DA5" w14:textId="77777777" w:rsidR="00C75CB9" w:rsidRDefault="00C75CB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98C6E" w14:textId="77777777" w:rsidR="00C75CB9" w:rsidRDefault="00C75CB9" w:rsidP="000F2CC4">
      <w:r>
        <w:separator/>
      </w:r>
    </w:p>
  </w:footnote>
  <w:footnote w:type="continuationSeparator" w:id="0">
    <w:p w14:paraId="010FCE5B" w14:textId="77777777" w:rsidR="00C75CB9" w:rsidRDefault="00C75CB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oFAEi2tpA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6636"/>
    <w:rsid w:val="002A3279"/>
    <w:rsid w:val="002B6548"/>
    <w:rsid w:val="002C01D2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70C"/>
    <w:rsid w:val="0033221B"/>
    <w:rsid w:val="0033360F"/>
    <w:rsid w:val="00343E18"/>
    <w:rsid w:val="00344E10"/>
    <w:rsid w:val="0034530B"/>
    <w:rsid w:val="00347AE3"/>
    <w:rsid w:val="0036296A"/>
    <w:rsid w:val="00364122"/>
    <w:rsid w:val="00365EB0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11932"/>
    <w:rsid w:val="00412059"/>
    <w:rsid w:val="00412B27"/>
    <w:rsid w:val="004132D6"/>
    <w:rsid w:val="0041622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20BFC"/>
    <w:rsid w:val="00A302C6"/>
    <w:rsid w:val="00A36AEA"/>
    <w:rsid w:val="00A460F8"/>
    <w:rsid w:val="00A468D5"/>
    <w:rsid w:val="00A51D52"/>
    <w:rsid w:val="00A63CB8"/>
    <w:rsid w:val="00A73B41"/>
    <w:rsid w:val="00A73F66"/>
    <w:rsid w:val="00A754C9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E662F"/>
    <w:rsid w:val="00CF2D8A"/>
    <w:rsid w:val="00CF3604"/>
    <w:rsid w:val="00CF3B1B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697C"/>
    <w:rsid w:val="00E370AA"/>
    <w:rsid w:val="00E45809"/>
    <w:rsid w:val="00E46E72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4</Pages>
  <Words>854</Words>
  <Characters>4873</Characters>
  <Application>Microsoft Office Word</Application>
  <DocSecurity>0</DocSecurity>
  <Lines>40</Lines>
  <Paragraphs>11</Paragraphs>
  <ScaleCrop>false</ScaleCrop>
  <Company/>
  <LinksUpToDate>false</LinksUpToDate>
  <CharactersWithSpaces>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69</cp:revision>
  <cp:lastPrinted>2024-06-16T09:28:00Z</cp:lastPrinted>
  <dcterms:created xsi:type="dcterms:W3CDTF">2023-03-15T15:20:00Z</dcterms:created>
  <dcterms:modified xsi:type="dcterms:W3CDTF">2024-06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